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1972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7bff2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6676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199df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56381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a7e4e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985be7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992110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7:30:01Z</dcterms:created>
  <dcterms:modified xsi:type="dcterms:W3CDTF">2021-12-28T17:30:01Z</dcterms:modified>
</cp:coreProperties>
</file>